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9967F" w14:textId="77777777" w:rsidR="0075025C" w:rsidRDefault="0075025C" w:rsidP="00DB0DE1"/>
    <w:p w14:paraId="2D3F4E69" w14:textId="4853438C" w:rsidR="00DB0DE1" w:rsidRPr="00DB0DE1" w:rsidRDefault="00DB0DE1" w:rsidP="0075025C">
      <w:pPr>
        <w:jc w:val="center"/>
        <w:rPr>
          <w:b/>
          <w:bCs/>
          <w:sz w:val="28"/>
          <w:szCs w:val="28"/>
          <w:u w:val="single"/>
        </w:rPr>
      </w:pPr>
      <w:r w:rsidRPr="00DB0DE1">
        <w:rPr>
          <w:b/>
          <w:bCs/>
          <w:sz w:val="28"/>
          <w:szCs w:val="28"/>
          <w:u w:val="single"/>
        </w:rPr>
        <w:t>Standard households</w:t>
      </w:r>
    </w:p>
    <w:tbl>
      <w:tblPr>
        <w:tblW w:w="9940" w:type="dxa"/>
        <w:jc w:val="center"/>
        <w:tblLook w:val="04A0" w:firstRow="1" w:lastRow="0" w:firstColumn="1" w:lastColumn="0" w:noHBand="0" w:noVBand="1"/>
      </w:tblPr>
      <w:tblGrid>
        <w:gridCol w:w="960"/>
        <w:gridCol w:w="1520"/>
        <w:gridCol w:w="1214"/>
        <w:gridCol w:w="1289"/>
        <w:gridCol w:w="1289"/>
        <w:gridCol w:w="988"/>
        <w:gridCol w:w="988"/>
        <w:gridCol w:w="988"/>
        <w:gridCol w:w="1257"/>
      </w:tblGrid>
      <w:tr w:rsidR="00DB0DE1" w:rsidRPr="0075025C" w14:paraId="7ED53790" w14:textId="77777777" w:rsidTr="001E63B1">
        <w:trPr>
          <w:trHeight w:val="864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CD0A3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ier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84CB5B5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Appliance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1E3DF4E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Ownership rate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DFAAB84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Functioning time (min)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492F4A5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Functioning windows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4C023FF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A31E779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2789CDC6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6CA7DCF9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Minimum functioning cycle (min)</w:t>
            </w:r>
          </w:p>
        </w:tc>
      </w:tr>
      <w:tr w:rsidR="00DB0DE1" w:rsidRPr="0075025C" w14:paraId="709AA502" w14:textId="77777777" w:rsidTr="001E63B1">
        <w:trPr>
          <w:trHeight w:val="288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54C179EF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1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FB1F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A6ED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C58A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29B6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0548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7628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CE58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E8D9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4CD24829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B91EA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AFB3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E4262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8705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AD96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4154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1D14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45CA3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B4F6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32DC0505" w14:textId="77777777" w:rsidTr="001E63B1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271EA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9CF59F1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BA164A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F6075F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85B654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B0A727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097FED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7D6B36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86AE5C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0DE1" w:rsidRPr="0075025C" w14:paraId="5DD0D874" w14:textId="77777777" w:rsidTr="001E63B1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3DB96590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2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A098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B323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2431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4C4C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D4CE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BE82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5D66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F8DD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4D37CDD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0CBD3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305F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C80C8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4607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4B60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70DD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BDEC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D7B8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C9266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5776EF3C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69E14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46D6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712D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3AA1F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35A3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9BF2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6678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F4AC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4F48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DB0DE1" w:rsidRPr="0075025C" w14:paraId="2E582979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C4B02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7B75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079C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C17D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EC53F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D62E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A6FDC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1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34D7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F4CF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3598123B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3BD1F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29D6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CC2B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5F77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2563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1226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3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411D9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8D35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188C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4E7F9BF3" w14:textId="77777777" w:rsidTr="001E63B1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6002B2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84B9E7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DCD657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17B886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0EBC41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58DFB4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AF147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57186B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650A2BA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0DE1" w:rsidRPr="0075025C" w14:paraId="012028E2" w14:textId="77777777" w:rsidTr="001E63B1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8EA614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3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5F6D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BDBC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ACE7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4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0549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B2F0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8F70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9208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0DCB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72644EEE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CD15C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87B0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4D91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AA2D5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9B1DF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9EDD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5374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67C2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5CA7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21E25131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4EBD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82F7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1769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0607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0AF1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A99C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9D0D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8CA8E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7C08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DB0DE1" w:rsidRPr="0075025C" w14:paraId="492E40D0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17D3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DC4E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B8B46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DD15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5B44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2CDC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E3DE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1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9169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472A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72B36060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9397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F46A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66512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33E5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CA51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74B3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E26B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1411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A985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46186BD7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53F1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D2CEF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9CF1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B640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927D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AB933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3B92D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C8D6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A9A9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289BAB88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DF5A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65D7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6B73F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DBD1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C628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C344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AF395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8013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2AA4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36ADC655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0414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5BFA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52DD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BC32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B992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F24B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F64A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4558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1B1C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DB0DE1" w:rsidRPr="0075025C" w14:paraId="473EBFB6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E76B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CD0B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F3FC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EFD4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75EE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113D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3216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567D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CE9B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6C44BE6" w14:textId="77777777" w:rsidTr="001E63B1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4D85B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101DE4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578E31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CF6C9E3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ABEC5F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97C95D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14A7E3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7984A9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E30F07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0DE1" w:rsidRPr="0075025C" w14:paraId="141964EE" w14:textId="77777777" w:rsidTr="001E63B1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06D8E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4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7A08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5260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0474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BA19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2470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4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9B2A4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2177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A63F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BD60592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1B76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5EC6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BA45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C141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B8D9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3045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B33F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5257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BB39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16898BE8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077B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1DCB3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938F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A787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BBA2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30627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EAEA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FD9D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1519B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DB0DE1" w:rsidRPr="0075025C" w14:paraId="515F8776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8FCC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537C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8A9C7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0ADA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3FE7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6310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31DB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92A8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1B73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425D0606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DC8DB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3562C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B0FB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775E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36AF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AB70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D789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3-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71C6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9916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28C9FB2F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CDE9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3E22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6EA5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83FE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955C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C24E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8-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0B6E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618A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ACC33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62393CBE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60A9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C259B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8A72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1960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5564F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FD43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4E06F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D433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84B9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AC1CDD5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C312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6366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71DEB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9EF6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E1B22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7CA44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6FDB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FA7E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9F82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DB0DE1" w:rsidRPr="0075025C" w14:paraId="6749C6F8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219C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4BAD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A1B7F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BF02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D8C51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DAA5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BD0A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0476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EE3E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946C026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2FED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6994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219B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1902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3AF4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8672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AF32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EF5C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7F8F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0CDB233C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62FE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93A7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ridg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4B6E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8B2D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4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D30CB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CDF6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3D22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20A8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2B515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DB0DE1" w:rsidRPr="0075025C" w14:paraId="72BAD2E7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37EF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B0FE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icrowav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E6EB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9E26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F82A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4167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E85E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300D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4653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DB0DE1" w:rsidRPr="0075025C" w14:paraId="75AFC8C1" w14:textId="77777777" w:rsidTr="001E63B1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439DA6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A7CB69A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75FE39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A6A71A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E65547C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066C9D4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2598701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F9D2C05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BAEA2FD" w14:textId="77777777" w:rsidR="00DB0DE1" w:rsidRPr="0075025C" w:rsidRDefault="00DB0DE1" w:rsidP="001E63B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0DE1" w:rsidRPr="0075025C" w14:paraId="2AD22F4F" w14:textId="77777777" w:rsidTr="001E63B1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B59643" w14:textId="77777777" w:rsidR="00DB0DE1" w:rsidRPr="0075025C" w:rsidRDefault="00DB0DE1" w:rsidP="001E63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5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5275D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E6E9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4D83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7958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BFB32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4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7F27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CEA1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E273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3242ADBF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DBF7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581DC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BA02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AF26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2EA4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3A0B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908A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E0B1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D61E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789684C3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103A8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2F59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538F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726A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72ED7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C164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EFF1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4D5E7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DC2C9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DB0DE1" w:rsidRPr="0075025C" w14:paraId="494C3957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034A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2038E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F1A3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4E136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AA18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33C0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230F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DEAA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E9CA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0377C2DE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08F7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C2E9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4C58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B9AD7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1AD7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971D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158C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3-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817C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F3D67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0F0463A7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B692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D16D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E1251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9DDE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2668B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4BFD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8-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131D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1D38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DCF3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55410171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FC74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BA3F5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DF9A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0052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41FEC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D7474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6FAE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3ACD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B4EF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321EB860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E1303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41BA8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5B5C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C550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9712C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78A2B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C90D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CDC9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6B8DD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DB0DE1" w:rsidRPr="0075025C" w14:paraId="019D05C2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401C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442D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6453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A57E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FA00BE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FB671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ED70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C73DF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618AA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DB0DE1" w:rsidRPr="0075025C" w14:paraId="5ABFDC44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2885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5598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C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8996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142C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BC80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F47D9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9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20E26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5A5E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AE13F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B0DE1" w:rsidRPr="0075025C" w14:paraId="18D65C91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20741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D075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ridg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EFCA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E8188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4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C1E7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98FD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F6E44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5EDA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FB46C2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DB0DE1" w:rsidRPr="0075025C" w14:paraId="76CBCE8F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9E33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EAC3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icrowave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0AD5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26BED7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42EF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9E90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ADC01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DC55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91FF5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DB0DE1" w:rsidRPr="0075025C" w14:paraId="710CB5D7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0304D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9A042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Space heating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5FD3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FD690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3712E6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CF16C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69D6A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1DBE7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DF214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DB0DE1" w:rsidRPr="0075025C" w14:paraId="7AF64D9E" w14:textId="77777777" w:rsidTr="001E63B1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8EB6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5A7580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Oven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A8F1C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0F651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676C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701E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13723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6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D1E59" w14:textId="77777777" w:rsidR="00DB0DE1" w:rsidRPr="0075025C" w:rsidRDefault="00DB0DE1" w:rsidP="001E63B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1EDA3" w14:textId="77777777" w:rsidR="00DB0DE1" w:rsidRPr="0075025C" w:rsidRDefault="00DB0DE1" w:rsidP="001E63B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</w:tbl>
    <w:p w14:paraId="2BF6495D" w14:textId="77777777" w:rsidR="00DB0DE1" w:rsidRDefault="00DB0DE1" w:rsidP="0075025C">
      <w:pPr>
        <w:jc w:val="center"/>
      </w:pPr>
    </w:p>
    <w:p w14:paraId="2311ECDE" w14:textId="77777777" w:rsidR="00DB0DE1" w:rsidRDefault="00DB0DE1" w:rsidP="0075025C">
      <w:pPr>
        <w:jc w:val="center"/>
      </w:pPr>
    </w:p>
    <w:p w14:paraId="2A6382D8" w14:textId="7630BE78" w:rsidR="0075025C" w:rsidRPr="00DB0DE1" w:rsidRDefault="00DB0DE1" w:rsidP="0075025C">
      <w:pPr>
        <w:jc w:val="center"/>
        <w:rPr>
          <w:b/>
          <w:bCs/>
          <w:sz w:val="28"/>
          <w:szCs w:val="28"/>
          <w:u w:val="single"/>
        </w:rPr>
      </w:pPr>
      <w:r w:rsidRPr="00DB0DE1">
        <w:rPr>
          <w:b/>
          <w:bCs/>
          <w:sz w:val="28"/>
          <w:szCs w:val="28"/>
          <w:u w:val="single"/>
        </w:rPr>
        <w:t>Households with commercial activities</w:t>
      </w:r>
    </w:p>
    <w:p w14:paraId="70EBEF5D" w14:textId="77777777" w:rsidR="0075025C" w:rsidRDefault="0075025C" w:rsidP="0075025C">
      <w:pPr>
        <w:jc w:val="center"/>
      </w:pPr>
    </w:p>
    <w:tbl>
      <w:tblPr>
        <w:tblW w:w="9840" w:type="dxa"/>
        <w:jc w:val="center"/>
        <w:tblLook w:val="04A0" w:firstRow="1" w:lastRow="0" w:firstColumn="1" w:lastColumn="0" w:noHBand="0" w:noVBand="1"/>
      </w:tblPr>
      <w:tblGrid>
        <w:gridCol w:w="960"/>
        <w:gridCol w:w="1520"/>
        <w:gridCol w:w="1214"/>
        <w:gridCol w:w="1289"/>
        <w:gridCol w:w="1289"/>
        <w:gridCol w:w="988"/>
        <w:gridCol w:w="988"/>
        <w:gridCol w:w="988"/>
        <w:gridCol w:w="1257"/>
      </w:tblGrid>
      <w:tr w:rsidR="0075025C" w:rsidRPr="0075025C" w14:paraId="173DFFFF" w14:textId="77777777" w:rsidTr="0075025C">
        <w:trPr>
          <w:trHeight w:val="864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1F0EB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ier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1B4B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Applianc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807BA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Ownership rat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8D68AC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Functioning time (min)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5833A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Functioning window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7FB8D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9FB89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369CD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Window 3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E8555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Minimum functioning cycle (min)</w:t>
            </w:r>
          </w:p>
        </w:tc>
      </w:tr>
      <w:tr w:rsidR="0075025C" w:rsidRPr="0075025C" w14:paraId="313EBD92" w14:textId="77777777" w:rsidTr="0075025C">
        <w:trPr>
          <w:trHeight w:val="288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92A59D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3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E858E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A803E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A177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6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3481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23B3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61C5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A4FB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1AB1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57350E72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B66E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67B3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2A12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D7F1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2072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91C9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99F6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4D2D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A34B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4806F5B9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80DA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051C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EFDA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634A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ED90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91D7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C26F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079B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398DE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75025C" w:rsidRPr="0075025C" w14:paraId="06EC9434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D834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17EF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1FEC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8527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16DB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AB2F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06B0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1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68EF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8302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54A5E0E3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334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31BD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EEAA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CFEA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3364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5E5D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1F046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7DB9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AF6441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2FDF9393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1450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2BC5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1484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6E957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8257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1DAB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F5BF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6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7FE4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1D04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1F4D59B6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D443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E0B2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FB57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129E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32AD4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2DAB5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33E3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779E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BB72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56F9ACB9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7641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7F54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96D1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B3CC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57D80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7DC7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26D9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427C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7E8C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75025C" w:rsidRPr="0075025C" w14:paraId="3F4788F7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4296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5E38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5D2C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B52E4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D6D41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51C1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E2C6F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8B9D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E567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0DB47F68" w14:textId="77777777" w:rsidTr="0075025C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65E49F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A495C14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5E5E0E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4B2369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9A7BAA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8700CC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E367C5B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4D9EC7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D10B8A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025C" w:rsidRPr="0075025C" w14:paraId="7E7A845E" w14:textId="77777777" w:rsidTr="0075025C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887D30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4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7946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5C1F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2FB6C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60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843FD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220D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4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32DC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0ECC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9AB3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3CE3D88F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5021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EBEA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57F7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6B2F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3BBDC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CB9F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7DCF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4566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39E7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7D2CB22C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7B3C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9A5C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188E4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6A68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FBBD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5504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5068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889AB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A3923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75025C" w:rsidRPr="0075025C" w14:paraId="07F9D3E4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C47B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8B39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F705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59F6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2397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389C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8B72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7781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6B5D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44EDB3ED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297D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6D31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9BF81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A283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5518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5344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292C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3-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4DA9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B2C2F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1935234F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C682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4B74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8C6A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B0CE1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9DD6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F345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901B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2D3B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3018D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68FD7ABF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83A3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DD90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C7A5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6F86A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8C6231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FE93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3915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AA73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CE9A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019D6843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AD69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82E1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CCEC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6228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86F2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CC6B7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4186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86B7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FF52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75025C" w:rsidRPr="0075025C" w14:paraId="64A63649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58C9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E28F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630A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48F1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C34AB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15252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EC2C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3FB7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267D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7BAA03B4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7D7B8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941F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54D1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C594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AE44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40A3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920E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0CD0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5A64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631D92A8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D1CE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9D3C2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rid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D822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719B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4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24B8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7A5C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E835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0F96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D57C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75025C" w:rsidRPr="0075025C" w14:paraId="41F00B9B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032A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4725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icrowav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3FBA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A1ED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F056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E7F8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F52B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4BC7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F5C2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75025C" w:rsidRPr="0075025C" w14:paraId="3169FE22" w14:textId="77777777" w:rsidTr="0075025C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FA0A4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6A39BE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35D49D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2A536B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CEF52E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A0C03A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2FB34BC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A22C499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2DCF32E" w14:textId="77777777" w:rsidR="0075025C" w:rsidRPr="0075025C" w:rsidRDefault="0075025C" w:rsidP="0075025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025C" w:rsidRPr="0075025C" w14:paraId="3240FD10" w14:textId="77777777" w:rsidTr="0075025C">
        <w:trPr>
          <w:trHeight w:val="288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4730B3" w14:textId="77777777" w:rsidR="0075025C" w:rsidRPr="0075025C" w:rsidRDefault="0075025C" w:rsidP="007502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5025C">
              <w:rPr>
                <w:rFonts w:ascii="Calibri" w:eastAsia="Times New Roman" w:hAnsi="Calibri" w:cs="Calibri"/>
                <w:b/>
                <w:bCs/>
                <w:color w:val="000000"/>
              </w:rPr>
              <w:t>T5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240E6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ndoor bulb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97B4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B484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20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E0C4C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AD3B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4-0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9459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F5C1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DAF7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15F892DB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9155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F3C1B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obile phon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B0B3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9C18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31B2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4CA2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D36F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20C3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5BE1F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4A8E9116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6920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BD18C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Televisio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C0BB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A56B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AD0E7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07AE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7553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E124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EFC3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75025C" w:rsidRPr="0075025C" w14:paraId="712FE66E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0E14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FCE1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a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22C0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F38E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67FD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2012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0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28CDB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2920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E9535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65888C2E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80D7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9395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Radio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B89CE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8713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CCD56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4A42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9E85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3-2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36E0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1F31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2D31377F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6A91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18BC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Blend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D3D5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482FB1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A6C6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D496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F54DF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BD690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41408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0D28C94E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ACCA4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990B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Iron box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3072F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8904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3E65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926D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6-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4321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C18AD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8643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1CF22A8B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F617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B11E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Electric kettl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ADEE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613D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4FE3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98AC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DC55D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296F2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A1A5C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75025C" w:rsidRPr="0075025C" w14:paraId="19FD906E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6D85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70E4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ressure cooke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C616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8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20DC6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3E8D5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F7FA8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42F3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4472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4A1B1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5025C" w:rsidRPr="0075025C" w14:paraId="09315140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A8E5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53C39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PC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49C0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39123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3D390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8321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9-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5D8F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8-2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27D2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8758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5025C" w:rsidRPr="0075025C" w14:paraId="1F909D62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6C750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9115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Fridg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B292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274C69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4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B204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300B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0-2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40398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C25A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DF65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75025C" w:rsidRPr="0075025C" w14:paraId="79B8F321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2856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F4A13A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Microwav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D9FB9F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6DC87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96F1BE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509E6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7-1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198A68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2-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F870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7-21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D04A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75025C" w:rsidRPr="0075025C" w14:paraId="65BF46A4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541F1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A8B8F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Space heating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8F44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D04E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14DF6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8938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5-0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FC475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9-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09B5E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516FA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75025C" w:rsidRPr="0075025C" w14:paraId="66C61F57" w14:textId="77777777" w:rsidTr="0075025C">
        <w:trPr>
          <w:trHeight w:val="288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5E8E7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4D243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Oven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3475B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0.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540ED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E8C04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456A1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0-1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C303C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16-2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34E29" w14:textId="77777777" w:rsidR="0075025C" w:rsidRPr="0075025C" w:rsidRDefault="0075025C" w:rsidP="0075025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A1EA2" w14:textId="77777777" w:rsidR="0075025C" w:rsidRPr="0075025C" w:rsidRDefault="0075025C" w:rsidP="0075025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5025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</w:tbl>
    <w:p w14:paraId="1BFF22E8" w14:textId="77777777" w:rsidR="0075025C" w:rsidRDefault="0075025C" w:rsidP="0075025C">
      <w:pPr>
        <w:jc w:val="center"/>
      </w:pPr>
    </w:p>
    <w:sectPr w:rsidR="0075025C" w:rsidSect="00124B32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CF334" w14:textId="77777777" w:rsidR="00300CE3" w:rsidRDefault="00300CE3" w:rsidP="00DB0DE1">
      <w:pPr>
        <w:spacing w:after="0" w:line="240" w:lineRule="auto"/>
      </w:pPr>
      <w:r>
        <w:separator/>
      </w:r>
    </w:p>
  </w:endnote>
  <w:endnote w:type="continuationSeparator" w:id="0">
    <w:p w14:paraId="304375D5" w14:textId="77777777" w:rsidR="00300CE3" w:rsidRDefault="00300CE3" w:rsidP="00DB0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504AB" w14:textId="77777777" w:rsidR="00DB0DE1" w:rsidRDefault="00DB0D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9244B" w14:textId="77777777" w:rsidR="00DB0DE1" w:rsidRDefault="00DB0D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236FEF" w14:textId="77777777" w:rsidR="00DB0DE1" w:rsidRDefault="00DB0D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80A7B" w14:textId="77777777" w:rsidR="00300CE3" w:rsidRDefault="00300CE3" w:rsidP="00DB0DE1">
      <w:pPr>
        <w:spacing w:after="0" w:line="240" w:lineRule="auto"/>
      </w:pPr>
      <w:r>
        <w:separator/>
      </w:r>
    </w:p>
  </w:footnote>
  <w:footnote w:type="continuationSeparator" w:id="0">
    <w:p w14:paraId="4FC1C510" w14:textId="77777777" w:rsidR="00300CE3" w:rsidRDefault="00300CE3" w:rsidP="00DB0D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1E4D27"/>
    <w:multiLevelType w:val="hybridMultilevel"/>
    <w:tmpl w:val="943E9068"/>
    <w:lvl w:ilvl="0" w:tplc="E58E1BA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C7B20"/>
    <w:multiLevelType w:val="multilevel"/>
    <w:tmpl w:val="B6E6278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0369893">
    <w:abstractNumId w:val="0"/>
  </w:num>
  <w:num w:numId="2" w16cid:durableId="18362623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xMzIzMDYwApIWZko6SsGpxcWZ+XkgBYa1AOGvtKgsAAAA"/>
  </w:docVars>
  <w:rsids>
    <w:rsidRoot w:val="0075025C"/>
    <w:rsid w:val="00124B32"/>
    <w:rsid w:val="002825A5"/>
    <w:rsid w:val="00300CE3"/>
    <w:rsid w:val="00505F13"/>
    <w:rsid w:val="0075025C"/>
    <w:rsid w:val="00C6219C"/>
    <w:rsid w:val="00DB0DE1"/>
    <w:rsid w:val="00DC7931"/>
    <w:rsid w:val="00E32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AB496"/>
  <w15:chartTrackingRefBased/>
  <w15:docId w15:val="{29D3DC95-DD86-44AC-AC3D-054DB7068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Heading 1 LEAP-RE"/>
    <w:next w:val="Normal"/>
    <w:link w:val="Heading1Char"/>
    <w:autoRedefine/>
    <w:uiPriority w:val="9"/>
    <w:qFormat/>
    <w:rsid w:val="00E32248"/>
    <w:pPr>
      <w:numPr>
        <w:numId w:val="2"/>
      </w:numPr>
      <w:spacing w:before="240" w:after="240" w:line="240" w:lineRule="auto"/>
      <w:ind w:hanging="360"/>
      <w:jc w:val="both"/>
      <w:outlineLvl w:val="0"/>
    </w:pPr>
    <w:rPr>
      <w:rFonts w:eastAsia="Times New Roman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02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02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2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02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02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02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02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02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LEAP-RE Char"/>
    <w:basedOn w:val="DefaultParagraphFont"/>
    <w:link w:val="Heading1"/>
    <w:uiPriority w:val="9"/>
    <w:rsid w:val="00E32248"/>
    <w:rPr>
      <w:rFonts w:eastAsia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02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02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2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02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02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02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02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02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02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02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2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02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02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02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02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02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02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02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025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B0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DE1"/>
  </w:style>
  <w:style w:type="paragraph" w:styleId="Footer">
    <w:name w:val="footer"/>
    <w:basedOn w:val="Normal"/>
    <w:link w:val="FooterChar"/>
    <w:uiPriority w:val="99"/>
    <w:unhideWhenUsed/>
    <w:rsid w:val="00DB0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306014c-c088-4a50-b503-4830bda7971c}" enabled="1" method="Standard" siteId="{9d97530e-8f27-4137-a2a9-5cb4dcf26f2e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cia Tomas Fillol (LUT)</dc:creator>
  <cp:keywords/>
  <dc:description/>
  <cp:lastModifiedBy>Leticia Tomas Fillol (LUT)</cp:lastModifiedBy>
  <cp:revision>1</cp:revision>
  <dcterms:created xsi:type="dcterms:W3CDTF">2025-09-04T12:30:00Z</dcterms:created>
  <dcterms:modified xsi:type="dcterms:W3CDTF">2025-09-04T12:51:00Z</dcterms:modified>
</cp:coreProperties>
</file>